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3</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11172.92</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8621.53</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26070.14</w:t>
            </w:r>
          </w:p>
        </w:tc>
      </w:tr>
    </w:tbl>
    <w:p>
      <w:pPr>
        <w:pStyle w:val="BodyText"/>
      </w:pPr>
    </w:p>
    <w:p>
      <w:pPr>
        <w:pStyle w:val="BodyText"/>
      </w:pPr>
      <w:r>
        <w:t xml:space="preserve">—– I fixed nu to mu and my friction fractor is still high by two orders of magnitude, what should I do?</w:t>
      </w:r>
    </w:p>
    <w:p>
      <w:pPr>
        <w:pStyle w:val="BodyText"/>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sectPr w:rsidR="00D9357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7E2DE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7D8AC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A4B2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B059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9560C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A694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9801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2805AE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6CABE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7D26E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6754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4T00:53:28Z</dcterms:created>
  <dcterms:modified xsi:type="dcterms:W3CDTF">2018-09-24T00:53:28Z</dcterms:modified>
</cp:coreProperties>
</file>